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FD950" w14:textId="77777777" w:rsidR="0062556E" w:rsidRPr="0062556E" w:rsidRDefault="0062556E" w:rsidP="0062556E">
      <w:pPr>
        <w:numPr>
          <w:ilvl w:val="0"/>
          <w:numId w:val="1"/>
        </w:numPr>
        <w:contextualSpacing/>
        <w:jc w:val="center"/>
        <w:rPr>
          <w:rFonts w:ascii="Times New Roman" w:eastAsia="Times New Roman" w:hAnsi="Times New Roman" w:cs="Times New Roman"/>
          <w:b/>
          <w:bCs/>
          <w:noProof w:val="0"/>
          <w:color w:val="0000FF"/>
          <w:kern w:val="0"/>
          <w:sz w:val="52"/>
          <w:szCs w:val="52"/>
          <w:lang w:val="en-US"/>
          <w14:ligatures w14:val="none"/>
        </w:rPr>
      </w:pPr>
      <w:bookmarkStart w:id="0" w:name="_Hlk145671772"/>
      <w:r w:rsidRPr="0062556E">
        <w:rPr>
          <w:rFonts w:ascii="Times New Roman" w:eastAsia="Times New Roman" w:hAnsi="Times New Roman" w:cs="Times New Roman"/>
          <w:b/>
          <w:bCs/>
          <w:noProof w:val="0"/>
          <w:color w:val="0000FF"/>
          <w:kern w:val="0"/>
          <w:sz w:val="52"/>
          <w:szCs w:val="52"/>
          <w14:ligatures w14:val="none"/>
        </w:rPr>
        <w:t>NIGEL MERCIER</w:t>
      </w:r>
    </w:p>
    <w:p w14:paraId="6EF0A54E" w14:textId="77777777" w:rsidR="0062556E" w:rsidRPr="0062556E" w:rsidRDefault="0062556E" w:rsidP="0062556E">
      <w:pPr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</w:pPr>
      <w:r w:rsidRPr="0062556E">
        <w:rPr>
          <w:rFonts w:ascii="Calibri" w:eastAsia="Calibri" w:hAnsi="Calibri" w:cs="Times New Roman"/>
          <w:kern w:val="0"/>
          <w:lang w:val="en-US"/>
          <w14:ligatures w14:val="none"/>
        </w:rPr>
        <w:drawing>
          <wp:anchor distT="0" distB="0" distL="114300" distR="114300" simplePos="0" relativeHeight="251659264" behindDoc="0" locked="0" layoutInCell="1" allowOverlap="1" wp14:anchorId="25E63D7A" wp14:editId="0CD14698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374775" cy="2062162"/>
            <wp:effectExtent l="0" t="0" r="0" b="0"/>
            <wp:wrapSquare wrapText="bothSides"/>
            <wp:docPr id="1928023700" name="Picture 1928023700" descr="A close-up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23700" name="Picture 1928023700" descr="A close-up of a pers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775" cy="2062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0299F9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</w:p>
    <w:p w14:paraId="7BD9AA03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NATIONALITY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Irish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</w:p>
    <w:p w14:paraId="685C3D02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CONTACT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+353(0)87-765-</w:t>
      </w:r>
      <w:proofErr w:type="gramStart"/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9634</w:t>
      </w:r>
      <w:proofErr w:type="gramEnd"/>
    </w:p>
    <w:p w14:paraId="359D62C0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hyperlink r:id="rId6">
        <w:r w:rsidRPr="0062556E">
          <w:rPr>
            <w:rFonts w:ascii="Times New Roman" w:eastAsia="Times New Roman" w:hAnsi="Times New Roman" w:cs="Times New Roman"/>
            <w:noProof w:val="0"/>
            <w:color w:val="0563C1"/>
            <w:kern w:val="0"/>
            <w:sz w:val="24"/>
            <w:szCs w:val="24"/>
            <w:u w:val="single"/>
            <w14:ligatures w14:val="none"/>
          </w:rPr>
          <w:t>nigel.mercier@gmail.com</w:t>
        </w:r>
      </w:hyperlink>
    </w:p>
    <w:p w14:paraId="71E21E3D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PLAYING AGE</w:t>
      </w:r>
      <w:r w:rsidRPr="0062556E"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14:ligatures w14:val="none"/>
        </w:rPr>
        <w:t xml:space="preserve"> 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14:ligatures w14:val="none"/>
        </w:rPr>
        <w:t>55-65</w:t>
      </w:r>
    </w:p>
    <w:p w14:paraId="0AAEF6BC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WT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12 stone</w:t>
      </w:r>
    </w:p>
    <w:p w14:paraId="753C456A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HT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5’9”</w:t>
      </w:r>
    </w:p>
    <w:p w14:paraId="243FD96A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HAIR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 xml:space="preserve">Grey </w:t>
      </w:r>
    </w:p>
    <w:p w14:paraId="40846C2F" w14:textId="77777777" w:rsidR="0062556E" w:rsidRPr="0062556E" w:rsidRDefault="0062556E" w:rsidP="0062556E">
      <w:pPr>
        <w:rPr>
          <w:rFonts w:ascii="Times New Roman" w:eastAsia="Times New Roman" w:hAnsi="Times New Roman" w:cs="Times New Roman"/>
          <w:noProof w:val="0"/>
          <w:color w:val="00000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EYES</w:t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  <w:tab/>
      </w:r>
      <w:r w:rsidRPr="0062556E">
        <w:rPr>
          <w:rFonts w:ascii="Times New Roman" w:eastAsia="Times New Roman" w:hAnsi="Times New Roman" w:cs="Times New Roman"/>
          <w:b/>
          <w:bCs/>
          <w:noProof w:val="0"/>
          <w:color w:val="000000"/>
          <w:kern w:val="0"/>
          <w:sz w:val="24"/>
          <w:szCs w:val="24"/>
          <w14:ligatures w14:val="none"/>
        </w:rPr>
        <w:t>Brown</w:t>
      </w:r>
    </w:p>
    <w:p w14:paraId="33371527" w14:textId="77777777" w:rsidR="0062556E" w:rsidRPr="0062556E" w:rsidRDefault="0062556E" w:rsidP="0062556E">
      <w:pPr>
        <w:rPr>
          <w:rFonts w:ascii="Calibri" w:eastAsia="Calibri" w:hAnsi="Calibri" w:cs="Times New Roman"/>
          <w:noProof w:val="0"/>
          <w:kern w:val="0"/>
          <w:lang w:val="en-US"/>
          <w14:ligatures w14:val="none"/>
        </w:rPr>
      </w:pPr>
      <w:r w:rsidRPr="0062556E">
        <w:rPr>
          <w:rFonts w:ascii="Calibri" w:eastAsia="Calibri" w:hAnsi="Calibri" w:cs="Times New Roman"/>
          <w:kern w:val="0"/>
          <w:lang w:val="en-US"/>
          <w14:ligatures w14:val="none"/>
        </w:rPr>
        <w:drawing>
          <wp:inline distT="0" distB="0" distL="0" distR="0" wp14:anchorId="538DDD74" wp14:editId="047599BD">
            <wp:extent cx="4572000" cy="28575"/>
            <wp:effectExtent l="0" t="0" r="0" b="0"/>
            <wp:docPr id="1961743549" name="Picture 1961743549" descr="Sha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7BA9E" w14:textId="77777777" w:rsidR="0001096D" w:rsidRDefault="0062556E" w:rsidP="0062556E">
      <w:pPr>
        <w:spacing w:after="0"/>
        <w:rPr>
          <w:rFonts w:ascii="Calibri" w:eastAsia="Calibri" w:hAnsi="Calibri" w:cs="Times New Roman"/>
          <w:noProof w:val="0"/>
          <w:kern w:val="0"/>
          <w:sz w:val="28"/>
          <w:szCs w:val="28"/>
          <w:lang w:val="en-US"/>
          <w14:ligatures w14:val="none"/>
        </w:rPr>
      </w:pPr>
      <w:r w:rsidRPr="0062556E">
        <w:rPr>
          <w:rFonts w:ascii="Calibri" w:eastAsia="Calibri" w:hAnsi="Calibri" w:cs="Times New Roman"/>
          <w:noProof w:val="0"/>
          <w:kern w:val="0"/>
          <w:sz w:val="28"/>
          <w:szCs w:val="28"/>
          <w:lang w:val="en-US"/>
          <w14:ligatures w14:val="none"/>
        </w:rPr>
        <w:t xml:space="preserve">AWARDS: </w:t>
      </w:r>
    </w:p>
    <w:p w14:paraId="633336FB" w14:textId="20756F9E" w:rsidR="0062556E" w:rsidRPr="0062556E" w:rsidRDefault="0062556E" w:rsidP="0062556E">
      <w:pPr>
        <w:spacing w:after="0"/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  <w:t>Best Actor of the festival ALTFF Toronto June ‘22</w:t>
      </w:r>
    </w:p>
    <w:p w14:paraId="3ED135C4" w14:textId="08C8FFC9" w:rsidR="0062556E" w:rsidRPr="0062556E" w:rsidRDefault="0062556E" w:rsidP="0062556E">
      <w:pPr>
        <w:spacing w:after="0"/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  <w:t>Best Acting (</w:t>
      </w:r>
      <w:proofErr w:type="spellStart"/>
      <w:r w:rsidRPr="0062556E"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  <w:t>honourable</w:t>
      </w:r>
      <w:proofErr w:type="spellEnd"/>
      <w:r w:rsidRPr="0062556E"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  <w:t xml:space="preserve"> mention) London International Monthly Film Festival. July ‘22</w:t>
      </w:r>
    </w:p>
    <w:p w14:paraId="7B088055" w14:textId="087D4D94" w:rsidR="0062556E" w:rsidRDefault="0062556E" w:rsidP="0062556E">
      <w:pPr>
        <w:spacing w:after="0"/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</w:pPr>
      <w:r w:rsidRPr="0062556E"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  <w:t>Numerous nominations</w:t>
      </w:r>
    </w:p>
    <w:p w14:paraId="5E28FB07" w14:textId="77777777" w:rsidR="006857F7" w:rsidRDefault="006857F7" w:rsidP="0062556E">
      <w:pPr>
        <w:spacing w:after="0"/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</w:pPr>
    </w:p>
    <w:p w14:paraId="06C6BEC7" w14:textId="77777777" w:rsidR="006857F7" w:rsidRPr="0062556E" w:rsidRDefault="006857F7" w:rsidP="0062556E">
      <w:pPr>
        <w:spacing w:after="0"/>
        <w:rPr>
          <w:rFonts w:ascii="Calibri" w:eastAsia="Calibri" w:hAnsi="Calibri" w:cs="Times New Roman"/>
          <w:noProof w:val="0"/>
          <w:kern w:val="0"/>
          <w:sz w:val="24"/>
          <w:szCs w:val="24"/>
          <w:lang w:val="en-US"/>
          <w14:ligatures w14:val="none"/>
        </w:rPr>
      </w:pPr>
    </w:p>
    <w:bookmarkEnd w:id="0"/>
    <w:p w14:paraId="10303ECF" w14:textId="1CEF5D58" w:rsidR="0062556E" w:rsidRDefault="0062556E" w:rsidP="0062556E">
      <w:pPr>
        <w:keepNext/>
        <w:keepLines/>
        <w:spacing w:before="40" w:after="0"/>
        <w:outlineLvl w:val="1"/>
        <w:rPr>
          <w:rFonts w:ascii="Open Sans" w:eastAsia="Open Sans" w:hAnsi="Open Sans" w:cs="Open Sans"/>
          <w:b/>
          <w:bCs/>
          <w:caps/>
          <w:noProof w:val="0"/>
          <w:color w:val="78B6E4"/>
          <w:kern w:val="0"/>
          <w:sz w:val="21"/>
          <w:szCs w:val="21"/>
          <w:lang w:val="en-US"/>
          <w14:ligatures w14:val="none"/>
        </w:rPr>
      </w:pPr>
      <w:r w:rsidRPr="0062556E">
        <w:rPr>
          <w:rFonts w:ascii="Open Sans" w:eastAsia="Open Sans" w:hAnsi="Open Sans" w:cs="Open Sans"/>
          <w:b/>
          <w:bCs/>
          <w:caps/>
          <w:noProof w:val="0"/>
          <w:color w:val="78B6E4"/>
          <w:kern w:val="0"/>
          <w:sz w:val="21"/>
          <w:szCs w:val="21"/>
          <w:lang w:val="en-US"/>
          <w14:ligatures w14:val="none"/>
        </w:rPr>
        <w:t>CREDITS</w:t>
      </w:r>
      <w:r>
        <w:rPr>
          <w:rFonts w:ascii="Open Sans" w:eastAsia="Open Sans" w:hAnsi="Open Sans" w:cs="Open Sans"/>
          <w:b/>
          <w:bCs/>
          <w:caps/>
          <w:noProof w:val="0"/>
          <w:color w:val="78B6E4"/>
          <w:kern w:val="0"/>
          <w:sz w:val="21"/>
          <w:szCs w:val="21"/>
          <w:lang w:val="en-US"/>
          <w14:ligatures w14:val="none"/>
        </w:rPr>
        <w:t xml:space="preserve"> </w:t>
      </w:r>
      <w:r w:rsidR="006857F7">
        <w:rPr>
          <w:rFonts w:ascii="Open Sans" w:eastAsia="Open Sans" w:hAnsi="Open Sans" w:cs="Open Sans"/>
          <w:b/>
          <w:bCs/>
          <w:caps/>
          <w:noProof w:val="0"/>
          <w:color w:val="78B6E4"/>
          <w:kern w:val="0"/>
          <w:sz w:val="21"/>
          <w:szCs w:val="21"/>
          <w:lang w:val="en-US"/>
          <w14:ligatures w14:val="none"/>
        </w:rPr>
        <w:t xml:space="preserve">ON </w:t>
      </w:r>
      <w:r>
        <w:rPr>
          <w:rFonts w:ascii="Open Sans" w:eastAsia="Open Sans" w:hAnsi="Open Sans" w:cs="Open Sans"/>
          <w:b/>
          <w:bCs/>
          <w:caps/>
          <w:noProof w:val="0"/>
          <w:color w:val="78B6E4"/>
          <w:kern w:val="0"/>
          <w:sz w:val="21"/>
          <w:szCs w:val="21"/>
          <w:lang w:val="en-US"/>
          <w14:ligatures w14:val="none"/>
        </w:rPr>
        <w:t>NEXT PAGE</w:t>
      </w:r>
      <w:r w:rsidR="006857F7">
        <w:rPr>
          <w:rFonts w:ascii="Open Sans" w:eastAsia="Open Sans" w:hAnsi="Open Sans" w:cs="Open Sans"/>
          <w:b/>
          <w:bCs/>
          <w:caps/>
          <w:noProof w:val="0"/>
          <w:color w:val="78B6E4"/>
          <w:kern w:val="0"/>
          <w:sz w:val="21"/>
          <w:szCs w:val="21"/>
          <w:lang w:val="en-US"/>
          <w14:ligatures w14:val="none"/>
        </w:rPr>
        <w:t>…</w:t>
      </w:r>
    </w:p>
    <w:p w14:paraId="61BBC9A4" w14:textId="77777777" w:rsidR="00D45BB8" w:rsidRDefault="00D45BB8"/>
    <w:tbl>
      <w:tblPr>
        <w:tblStyle w:val="TableGrid"/>
        <w:tblpPr w:leftFromText="180" w:rightFromText="180" w:vertAnchor="text" w:horzAnchor="margin" w:tblpY="-1439"/>
        <w:tblW w:w="9360" w:type="dxa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694"/>
        <w:gridCol w:w="1426"/>
        <w:gridCol w:w="1560"/>
      </w:tblGrid>
      <w:tr w:rsidR="0062556E" w14:paraId="0444A07E" w14:textId="77777777" w:rsidTr="00AE1F93">
        <w:trPr>
          <w:trHeight w:val="300"/>
        </w:trPr>
        <w:tc>
          <w:tcPr>
            <w:tcW w:w="1560" w:type="dxa"/>
            <w:tcBorders>
              <w:top w:val="nil"/>
              <w:bottom w:val="single" w:sz="12" w:space="0" w:color="0E1D41"/>
            </w:tcBorders>
            <w:tcMar>
              <w:top w:w="90" w:type="dxa"/>
              <w:bottom w:w="180" w:type="dxa"/>
              <w:right w:w="360" w:type="dxa"/>
            </w:tcMar>
            <w:vAlign w:val="bottom"/>
          </w:tcPr>
          <w:p w14:paraId="28C43DFD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b/>
                <w:bCs/>
                <w:color w:val="212529"/>
                <w:sz w:val="21"/>
                <w:szCs w:val="21"/>
              </w:rPr>
              <w:lastRenderedPageBreak/>
              <w:t>Year</w:t>
            </w:r>
          </w:p>
        </w:tc>
        <w:tc>
          <w:tcPr>
            <w:tcW w:w="1560" w:type="dxa"/>
            <w:tcBorders>
              <w:top w:val="nil"/>
              <w:bottom w:val="single" w:sz="12" w:space="0" w:color="0E1D41"/>
            </w:tcBorders>
            <w:tcMar>
              <w:top w:w="90" w:type="dxa"/>
              <w:bottom w:w="180" w:type="dxa"/>
              <w:right w:w="360" w:type="dxa"/>
            </w:tcMar>
            <w:vAlign w:val="bottom"/>
          </w:tcPr>
          <w:p w14:paraId="0B8ADA8C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b/>
                <w:bCs/>
                <w:color w:val="212529"/>
                <w:sz w:val="21"/>
                <w:szCs w:val="21"/>
              </w:rPr>
              <w:t>Type</w:t>
            </w:r>
          </w:p>
        </w:tc>
        <w:tc>
          <w:tcPr>
            <w:tcW w:w="1560" w:type="dxa"/>
            <w:tcBorders>
              <w:top w:val="nil"/>
              <w:bottom w:val="single" w:sz="12" w:space="0" w:color="0E1D41"/>
            </w:tcBorders>
            <w:tcMar>
              <w:top w:w="90" w:type="dxa"/>
              <w:bottom w:w="180" w:type="dxa"/>
              <w:right w:w="360" w:type="dxa"/>
            </w:tcMar>
            <w:vAlign w:val="bottom"/>
          </w:tcPr>
          <w:p w14:paraId="68EED2D9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b/>
                <w:bCs/>
                <w:color w:val="212529"/>
                <w:sz w:val="21"/>
                <w:szCs w:val="21"/>
              </w:rPr>
              <w:t>Role</w:t>
            </w:r>
          </w:p>
        </w:tc>
        <w:tc>
          <w:tcPr>
            <w:tcW w:w="1694" w:type="dxa"/>
            <w:tcBorders>
              <w:top w:val="nil"/>
              <w:bottom w:val="single" w:sz="12" w:space="0" w:color="0E1D41"/>
            </w:tcBorders>
            <w:tcMar>
              <w:top w:w="90" w:type="dxa"/>
              <w:bottom w:w="180" w:type="dxa"/>
              <w:right w:w="360" w:type="dxa"/>
            </w:tcMar>
            <w:vAlign w:val="bottom"/>
          </w:tcPr>
          <w:p w14:paraId="2D1BAC32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b/>
                <w:bCs/>
                <w:color w:val="212529"/>
                <w:sz w:val="21"/>
                <w:szCs w:val="21"/>
              </w:rPr>
              <w:t>Company</w:t>
            </w:r>
          </w:p>
        </w:tc>
        <w:tc>
          <w:tcPr>
            <w:tcW w:w="1426" w:type="dxa"/>
            <w:tcBorders>
              <w:top w:val="nil"/>
              <w:bottom w:val="single" w:sz="12" w:space="0" w:color="0E1D41"/>
            </w:tcBorders>
            <w:tcMar>
              <w:top w:w="90" w:type="dxa"/>
              <w:bottom w:w="180" w:type="dxa"/>
              <w:right w:w="360" w:type="dxa"/>
            </w:tcMar>
            <w:vAlign w:val="bottom"/>
          </w:tcPr>
          <w:p w14:paraId="19A9BA15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b/>
                <w:bCs/>
                <w:color w:val="212529"/>
                <w:sz w:val="21"/>
                <w:szCs w:val="21"/>
              </w:rPr>
              <w:t>Production name</w:t>
            </w:r>
          </w:p>
        </w:tc>
        <w:tc>
          <w:tcPr>
            <w:tcW w:w="1560" w:type="dxa"/>
            <w:tcBorders>
              <w:top w:val="nil"/>
              <w:bottom w:val="single" w:sz="12" w:space="0" w:color="0E1D41"/>
            </w:tcBorders>
            <w:tcMar>
              <w:top w:w="90" w:type="dxa"/>
              <w:bottom w:w="180" w:type="dxa"/>
            </w:tcMar>
            <w:vAlign w:val="bottom"/>
          </w:tcPr>
          <w:p w14:paraId="1F5468C9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b/>
                <w:bCs/>
                <w:color w:val="212529"/>
                <w:sz w:val="21"/>
                <w:szCs w:val="21"/>
              </w:rPr>
              <w:t>Director</w:t>
            </w:r>
          </w:p>
        </w:tc>
      </w:tr>
      <w:tr w:rsidR="0062556E" w:rsidRPr="5BAA3B16" w14:paraId="6AA414AB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7CDC176" w14:textId="5341B1E4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18</w:t>
            </w:r>
            <w:r w:rsidR="00473BAA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 xml:space="preserve"> </w:t>
            </w: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-</w:t>
            </w:r>
            <w:r w:rsidR="00473BAA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 xml:space="preserve"> </w:t>
            </w: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23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B83B4D8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elevision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6BD884D" w14:textId="414577C8" w:rsidR="0062556E" w:rsidRPr="5BAA3B16" w:rsidRDefault="00473BAA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 xml:space="preserve">D.I. </w:t>
            </w:r>
            <w:r w:rsidR="0062556E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Steve Yates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4022D6E7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RTE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139B2919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Fair City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42845B01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Various</w:t>
            </w:r>
          </w:p>
        </w:tc>
      </w:tr>
      <w:tr w:rsidR="0062556E" w:rsidRPr="5BAA3B16" w14:paraId="01246207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33B9E61F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23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DBE12B8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Short Film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FE1066A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Jimmy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6C00E29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Carbonated Comet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40EC2C43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A Holy Show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3F6AD970" w14:textId="77777777" w:rsidR="0062556E" w:rsidRPr="5BAA3B16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Jamie O’Rourke</w:t>
            </w:r>
          </w:p>
        </w:tc>
      </w:tr>
      <w:tr w:rsidR="0062556E" w14:paraId="480C2A28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BD14CD4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22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77D5A40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Commercial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EFC2A94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Lead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2AFA6E19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Ad Vantage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45E7226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Fairco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164DF712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John Gleeson</w:t>
            </w:r>
          </w:p>
        </w:tc>
      </w:tr>
      <w:tr w:rsidR="0062556E" w14:paraId="6C97876D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15BA185A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22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1F44E3AD" w14:textId="77777777" w:rsidR="0062556E" w:rsidRDefault="0062556E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Short Film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30DF396B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Fr Ryan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EAA81FA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Dolmen Film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E49584B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he Cathedral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0ECD147C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urlough O'Cinnéide</w:t>
            </w:r>
          </w:p>
        </w:tc>
      </w:tr>
      <w:tr w:rsidR="0062556E" w14:paraId="605EA570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C334B26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21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26D6AFAC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elevision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151E1C2C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Sal O'Malley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3F2B90C9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Kiyo prod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55E4FD5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Groundbreaking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0E294592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Patrick William Smith</w:t>
            </w:r>
          </w:p>
        </w:tc>
      </w:tr>
      <w:tr w:rsidR="0062556E" w14:paraId="11B7D050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29FDAAC2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21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38C8BA1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elevision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41D546FA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ERU Commander, John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2E10B419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RTE/Saffron Moon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1D9DD4D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Hidden Assets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2E0BB1FC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haddeus O'Sullivan</w:t>
            </w:r>
          </w:p>
        </w:tc>
      </w:tr>
      <w:tr w:rsidR="0062556E" w14:paraId="3F044EAF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1B9B530B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20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30CD9993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elevision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A89684E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Ned Hutchins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473523F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BBC/Treasure Entertainment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372739E4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Smother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76E4B518" w14:textId="77777777" w:rsidR="0062556E" w:rsidRDefault="0062556E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Daithí Keane</w:t>
            </w:r>
          </w:p>
        </w:tc>
      </w:tr>
      <w:tr w:rsidR="00473BAA" w14:paraId="7378159D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7B6D5A0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18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3C2E44C6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elevision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6113E43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HMSU Commander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E8E847A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Hat Trick / JM Prod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C7D2AFD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Bloodlands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18E710B1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Pete Travis</w:t>
            </w:r>
          </w:p>
        </w:tc>
      </w:tr>
      <w:tr w:rsidR="00473BAA" w14:paraId="73FA1D94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0E21488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18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C3A7FD8" w14:textId="77777777" w:rsidR="00473BAA" w:rsidRDefault="00473BAA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Feature Film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4B476486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Dr Gerrick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CE84778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Babyjane Prod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460A7174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he Martini Shot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19AF4516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Stephen Wallis</w:t>
            </w:r>
          </w:p>
        </w:tc>
      </w:tr>
      <w:tr w:rsidR="00473BAA" w14:paraId="02EF5177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D4DA6A2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18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6FE760A" w14:textId="77777777" w:rsidR="00473BAA" w:rsidRDefault="00473BAA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Feature Film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B03014C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he man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D55AC21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Greenflash Pictures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AB96102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Night Shift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04CB3650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Stephen Hall</w:t>
            </w:r>
          </w:p>
        </w:tc>
      </w:tr>
      <w:tr w:rsidR="00473BAA" w14:paraId="17ED53E3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3D92D79B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17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45663405" w14:textId="77777777" w:rsidR="00473BAA" w:rsidRDefault="00473BAA" w:rsidP="00AE1F93">
            <w:pPr>
              <w:spacing w:line="300" w:lineRule="exact"/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Feature Film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CE66E11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Rodney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2F19829B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Picture Perfect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0B434AD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Hexing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1C558573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Christophe Lenoir</w:t>
            </w:r>
          </w:p>
        </w:tc>
      </w:tr>
      <w:tr w:rsidR="00473BAA" w14:paraId="6E108B59" w14:textId="77777777" w:rsidTr="00AE1F93">
        <w:trPr>
          <w:trHeight w:val="300"/>
        </w:trPr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06B7F8E8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2017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5AD49869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elevision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28E7D837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Essam Eid</w:t>
            </w:r>
          </w:p>
        </w:tc>
        <w:tc>
          <w:tcPr>
            <w:tcW w:w="1694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615E6C87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TFPTK Films</w:t>
            </w:r>
          </w:p>
        </w:tc>
        <w:tc>
          <w:tcPr>
            <w:tcW w:w="1426" w:type="dxa"/>
            <w:tcBorders>
              <w:top w:val="single" w:sz="6" w:space="0" w:color="78B6E4"/>
            </w:tcBorders>
            <w:tcMar>
              <w:top w:w="90" w:type="dxa"/>
              <w:bottom w:w="180" w:type="dxa"/>
              <w:right w:w="360" w:type="dxa"/>
            </w:tcMar>
          </w:tcPr>
          <w:p w14:paraId="7E7659DF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Assassins</w:t>
            </w:r>
          </w:p>
        </w:tc>
        <w:tc>
          <w:tcPr>
            <w:tcW w:w="1560" w:type="dxa"/>
            <w:tcBorders>
              <w:top w:val="single" w:sz="6" w:space="0" w:color="78B6E4"/>
            </w:tcBorders>
            <w:tcMar>
              <w:top w:w="90" w:type="dxa"/>
              <w:bottom w:w="180" w:type="dxa"/>
            </w:tcMar>
          </w:tcPr>
          <w:p w14:paraId="1D62B042" w14:textId="77777777" w:rsidR="00473BAA" w:rsidRDefault="00473BAA" w:rsidP="00AE1F93">
            <w:pPr>
              <w:spacing w:line="300" w:lineRule="exact"/>
            </w:pPr>
            <w:r w:rsidRPr="5BAA3B16">
              <w:rPr>
                <w:rFonts w:ascii="Open Sans" w:eastAsia="Open Sans" w:hAnsi="Open Sans" w:cs="Open Sans"/>
                <w:color w:val="212529"/>
                <w:sz w:val="21"/>
                <w:szCs w:val="21"/>
              </w:rPr>
              <w:t>Keith Farrell</w:t>
            </w:r>
          </w:p>
        </w:tc>
      </w:tr>
    </w:tbl>
    <w:p w14:paraId="0AA8657E" w14:textId="77777777" w:rsidR="0062556E" w:rsidRDefault="0062556E"/>
    <w:sectPr w:rsidR="006255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B5155"/>
    <w:multiLevelType w:val="multilevel"/>
    <w:tmpl w:val="3624593E"/>
    <w:lvl w:ilvl="0">
      <w:start w:val="1"/>
      <w:numFmt w:val="decimal"/>
      <w:lvlText w:val=""/>
      <w:lvlJc w:val="left"/>
      <w:pPr>
        <w:ind w:left="0" w:firstLine="0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81650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sTQxNDA1NjAyMjJX0lEKTi0uzszPAykwrAUAO/QF9ywAAAA="/>
  </w:docVars>
  <w:rsids>
    <w:rsidRoot w:val="0062556E"/>
    <w:rsid w:val="0001096D"/>
    <w:rsid w:val="003003B7"/>
    <w:rsid w:val="003C0C47"/>
    <w:rsid w:val="004154A2"/>
    <w:rsid w:val="00473BAA"/>
    <w:rsid w:val="005E34C2"/>
    <w:rsid w:val="0062556E"/>
    <w:rsid w:val="006857F7"/>
    <w:rsid w:val="0086448F"/>
    <w:rsid w:val="00BE58CE"/>
    <w:rsid w:val="00C0537A"/>
    <w:rsid w:val="00C27DB4"/>
    <w:rsid w:val="00D432D6"/>
    <w:rsid w:val="00D437BB"/>
    <w:rsid w:val="00D45BB8"/>
    <w:rsid w:val="00FE4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017FF"/>
  <w15:chartTrackingRefBased/>
  <w15:docId w15:val="{F1C1D547-E7C8-42F1-9D31-649B07506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556E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gel.mercier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el Mercier</dc:creator>
  <cp:keywords/>
  <dc:description/>
  <cp:lastModifiedBy>Nigel Mercier</cp:lastModifiedBy>
  <cp:revision>4</cp:revision>
  <dcterms:created xsi:type="dcterms:W3CDTF">2023-09-15T11:03:00Z</dcterms:created>
  <dcterms:modified xsi:type="dcterms:W3CDTF">2023-09-15T11:19:00Z</dcterms:modified>
</cp:coreProperties>
</file>